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10226" w14:textId="67B55991" w:rsidR="00A43108" w:rsidRPr="000D5EDD" w:rsidRDefault="00A43108" w:rsidP="00B66F9D">
      <w:pPr>
        <w:spacing w:before="40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Project </w:t>
      </w:r>
      <w:r w:rsidR="00F70805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5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F70805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–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F70805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Render Buffers</w:t>
      </w:r>
    </w:p>
    <w:p w14:paraId="14EC16A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3702"/>
      </w:tblGrid>
      <w:tr w:rsidR="00A43108" w:rsidRPr="000D5EDD" w14:paraId="644A10B0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E4DB3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7B2FA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ukunth Balaramachandran Srinivasan</w:t>
            </w:r>
          </w:p>
        </w:tc>
      </w:tr>
      <w:tr w:rsidR="00A43108" w:rsidRPr="000D5EDD" w14:paraId="66624483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11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NI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DBC6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1467270</w:t>
            </w:r>
          </w:p>
        </w:tc>
      </w:tr>
    </w:tbl>
    <w:p w14:paraId="74A1864C" w14:textId="77777777" w:rsidR="00DF3FF1" w:rsidRPr="000D5EDD" w:rsidRDefault="00DF3FF1" w:rsidP="00B66F9D">
      <w:pPr>
        <w:pBdr>
          <w:bottom w:val="single" w:sz="4" w:space="1" w:color="auto"/>
        </w:pBdr>
        <w:rPr>
          <w:rFonts w:ascii="Arial" w:hAnsi="Arial" w:cs="Arial"/>
          <w:lang w:eastAsia="en-IN"/>
        </w:rPr>
      </w:pPr>
    </w:p>
    <w:p w14:paraId="52578029" w14:textId="1D66F99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’s implemented?</w:t>
      </w:r>
    </w:p>
    <w:p w14:paraId="058E3066" w14:textId="1EDEC367" w:rsidR="003A0C5F" w:rsidRDefault="003A0C5F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14C84EDD" w14:textId="5155CE5A" w:rsidR="00A43108" w:rsidRPr="00DB230C" w:rsidRDefault="003A0C5F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6A245E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ll requirements implemented</w:t>
      </w:r>
      <w:r w:rsidR="00C90D09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. </w:t>
      </w:r>
      <w:r w:rsidR="00C90D09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Rendered teapot.obj to a texture (a plane with a constant color) and implemented rotate, and zoom in/out </w:t>
      </w:r>
      <w:r w:rsidR="00FE6208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for </w:t>
      </w:r>
      <w:r w:rsidR="00C90D09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both the plane and the object.</w:t>
      </w:r>
      <w:r w:rsidR="00DB230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s instructed, ALT + left click is set to rotate the plane and ALT + right click is set to zoom in/out.</w:t>
      </w:r>
    </w:p>
    <w:p w14:paraId="5058B057" w14:textId="77777777" w:rsidR="00C81493" w:rsidRPr="000315AC" w:rsidRDefault="00C81493" w:rsidP="00C81493">
      <w:pPr>
        <w:rPr>
          <w:sz w:val="10"/>
          <w:szCs w:val="10"/>
          <w:lang w:eastAsia="en-IN"/>
        </w:rPr>
      </w:pPr>
    </w:p>
    <w:tbl>
      <w:tblPr>
        <w:tblW w:w="98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8"/>
        <w:gridCol w:w="3288"/>
        <w:gridCol w:w="3289"/>
      </w:tblGrid>
      <w:tr w:rsidR="0053474A" w:rsidRPr="002174CD" w14:paraId="23EAEAFE" w14:textId="137D2E9F" w:rsidTr="008863F4">
        <w:trPr>
          <w:trHeight w:val="283"/>
        </w:trPr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953A3" w14:textId="07D2B8E1" w:rsidR="0053474A" w:rsidRPr="00773FEB" w:rsidRDefault="0053474A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0F1997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3A0B47DC" wp14:editId="1BD2FA21">
                  <wp:extent cx="2077221" cy="1637018"/>
                  <wp:effectExtent l="0" t="0" r="0" b="1905"/>
                  <wp:docPr id="10853346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533461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441" cy="1646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FA430C" w14:textId="22B06E38" w:rsidR="0053474A" w:rsidRPr="00773FEB" w:rsidRDefault="0053474A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53474A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65812FAF" wp14:editId="1F9199AE">
                  <wp:extent cx="2061364" cy="1624184"/>
                  <wp:effectExtent l="0" t="0" r="0" b="0"/>
                  <wp:docPr id="20506952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69529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2995" cy="16412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7235E5" w14:textId="1F63F5DD" w:rsidR="0053474A" w:rsidRPr="0053474A" w:rsidRDefault="00C12F4E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C12F4E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58DBCF76" wp14:editId="03B2DA35">
                  <wp:extent cx="2069465" cy="1630680"/>
                  <wp:effectExtent l="0" t="0" r="6985" b="7620"/>
                  <wp:docPr id="12656590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5659077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9465" cy="1630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474A" w:rsidRPr="002174CD" w14:paraId="6B7EDE31" w14:textId="77777777" w:rsidTr="008863F4">
        <w:trPr>
          <w:trHeight w:val="283"/>
        </w:trPr>
        <w:tc>
          <w:tcPr>
            <w:tcW w:w="9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BF90699" w14:textId="2024FF74" w:rsidR="0053474A" w:rsidRPr="0053474A" w:rsidRDefault="0053474A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>Fig 1. Different plane orientations (ALT +</w:t>
            </w:r>
            <w:r w:rsidR="00E838F5"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 mouse</w:t>
            </w: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 click)</w:t>
            </w:r>
          </w:p>
        </w:tc>
      </w:tr>
    </w:tbl>
    <w:p w14:paraId="5D64F300" w14:textId="77777777" w:rsidR="00EB4B51" w:rsidRPr="000315AC" w:rsidRDefault="00EB4B51" w:rsidP="00EB4B51">
      <w:pPr>
        <w:rPr>
          <w:rFonts w:ascii="Arial" w:hAnsi="Arial" w:cs="Arial"/>
          <w:sz w:val="2"/>
          <w:szCs w:val="2"/>
          <w:lang w:eastAsia="en-IN"/>
        </w:rPr>
      </w:pPr>
    </w:p>
    <w:tbl>
      <w:tblPr>
        <w:tblW w:w="98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8"/>
        <w:gridCol w:w="3288"/>
        <w:gridCol w:w="3289"/>
      </w:tblGrid>
      <w:tr w:rsidR="002D083E" w:rsidRPr="002174CD" w14:paraId="22D17CD9" w14:textId="77777777" w:rsidTr="008863F4">
        <w:trPr>
          <w:trHeight w:val="283"/>
        </w:trPr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631D0" w14:textId="77777777" w:rsidR="002D083E" w:rsidRPr="00773FEB" w:rsidRDefault="002D083E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0F1997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02383769" wp14:editId="41B25C9C">
                  <wp:extent cx="2077221" cy="1637018"/>
                  <wp:effectExtent l="0" t="0" r="0" b="1905"/>
                  <wp:docPr id="985192723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5192723" name="Picture 1" descr="A screenshot of a computer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441" cy="1646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91BF26" w14:textId="248622C1" w:rsidR="002D083E" w:rsidRPr="00773FEB" w:rsidRDefault="00463A12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463A12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48F00221" wp14:editId="3A8E98C9">
                  <wp:extent cx="2068830" cy="1630045"/>
                  <wp:effectExtent l="0" t="0" r="7620" b="8255"/>
                  <wp:docPr id="6682723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827230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8830" cy="1630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5ECC53" w14:textId="19BD3E0B" w:rsidR="002D083E" w:rsidRPr="0053474A" w:rsidRDefault="00181E46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181E46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0C01EE16" wp14:editId="41177D69">
                  <wp:extent cx="2069465" cy="1630680"/>
                  <wp:effectExtent l="0" t="0" r="6985" b="7620"/>
                  <wp:docPr id="9661222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612227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9465" cy="1630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83E" w:rsidRPr="002174CD" w14:paraId="34F04FF5" w14:textId="77777777" w:rsidTr="008863F4">
        <w:trPr>
          <w:trHeight w:val="283"/>
        </w:trPr>
        <w:tc>
          <w:tcPr>
            <w:tcW w:w="9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9AF4B80" w14:textId="62DC126C" w:rsidR="002D083E" w:rsidRPr="0053474A" w:rsidRDefault="002D083E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Fig </w:t>
            </w:r>
            <w:r w:rsidR="00815C2B"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>2</w:t>
            </w: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. Different </w:t>
            </w:r>
            <w:r w:rsidR="00815C2B"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>object</w:t>
            </w: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 orientations (</w:t>
            </w:r>
            <w:r w:rsidR="00FA71BE"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>mouse</w:t>
            </w: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 click)</w:t>
            </w:r>
          </w:p>
        </w:tc>
      </w:tr>
    </w:tbl>
    <w:p w14:paraId="63850191" w14:textId="77777777" w:rsidR="00EB4B51" w:rsidRPr="00AA22F9" w:rsidRDefault="00EB4B51" w:rsidP="00EB4B51">
      <w:pPr>
        <w:rPr>
          <w:rFonts w:ascii="Arial" w:hAnsi="Arial" w:cs="Arial"/>
          <w:sz w:val="2"/>
          <w:szCs w:val="2"/>
          <w:lang w:eastAsia="en-IN"/>
        </w:rPr>
      </w:pPr>
    </w:p>
    <w:tbl>
      <w:tblPr>
        <w:tblW w:w="9865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8"/>
        <w:gridCol w:w="3288"/>
        <w:gridCol w:w="3289"/>
      </w:tblGrid>
      <w:tr w:rsidR="002D083E" w:rsidRPr="002174CD" w14:paraId="63B7EFCE" w14:textId="77777777" w:rsidTr="00903462">
        <w:trPr>
          <w:trHeight w:val="283"/>
        </w:trPr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CA6F5" w14:textId="77777777" w:rsidR="002D083E" w:rsidRPr="00773FEB" w:rsidRDefault="002D083E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0F1997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7DB14475" wp14:editId="149C34B1">
                  <wp:extent cx="2077221" cy="1637018"/>
                  <wp:effectExtent l="0" t="0" r="0" b="1905"/>
                  <wp:docPr id="721430656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1430656" name="Picture 1" descr="A screenshot of a computer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9441" cy="1646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ADB4CF" w14:textId="6DF9C623" w:rsidR="002D083E" w:rsidRPr="00773FEB" w:rsidRDefault="00C75AA5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C75AA5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22332520" wp14:editId="1F241292">
                  <wp:extent cx="2068830" cy="1630045"/>
                  <wp:effectExtent l="0" t="0" r="7620" b="8255"/>
                  <wp:docPr id="19895113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951134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8830" cy="1630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FE3EB0" w14:textId="150004F0" w:rsidR="002D083E" w:rsidRPr="0053474A" w:rsidRDefault="00691B7A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691B7A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3CCA1ED0" wp14:editId="310CF12C">
                  <wp:extent cx="2069465" cy="1651635"/>
                  <wp:effectExtent l="0" t="0" r="6985" b="5715"/>
                  <wp:docPr id="2480420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04207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9465" cy="1651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83E" w:rsidRPr="002174CD" w14:paraId="60782F09" w14:textId="77777777" w:rsidTr="00903462">
        <w:trPr>
          <w:trHeight w:val="283"/>
        </w:trPr>
        <w:tc>
          <w:tcPr>
            <w:tcW w:w="98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2779412" w14:textId="53A9F75D" w:rsidR="002D083E" w:rsidRPr="0053474A" w:rsidRDefault="002D083E" w:rsidP="00366C02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Fig </w:t>
            </w:r>
            <w:r w:rsidR="008B47E9"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>3</w:t>
            </w: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. Different </w:t>
            </w:r>
            <w:r w:rsidR="00154D98"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>light</w:t>
            </w: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 orientations (</w:t>
            </w:r>
            <w:r w:rsidR="008B47E9"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>CTRL</w:t>
            </w:r>
            <w:r w:rsidRPr="00AA22F9"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  <w:t xml:space="preserve"> + click)</w:t>
            </w:r>
          </w:p>
        </w:tc>
      </w:tr>
    </w:tbl>
    <w:p w14:paraId="47D340AB" w14:textId="29091B3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lastRenderedPageBreak/>
        <w:t>What could not be implemented?</w:t>
      </w:r>
    </w:p>
    <w:p w14:paraId="5E2BFDBB" w14:textId="1AF428D3" w:rsidR="00CB0C66" w:rsidRPr="00CF731E" w:rsidRDefault="00CF731E" w:rsidP="00CF731E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-</w:t>
      </w:r>
    </w:p>
    <w:p w14:paraId="49D17D71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Additional functionalities</w:t>
      </w:r>
    </w:p>
    <w:p w14:paraId="0F0F3038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6FC130BF" w14:textId="244722C9" w:rsidR="00A41117" w:rsidRDefault="00685156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revious projects’ functionalities</w:t>
      </w:r>
      <w:r w:rsidR="00A41117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:</w:t>
      </w:r>
    </w:p>
    <w:p w14:paraId="0CD84645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24E127C6" w14:textId="7BD59C8B" w:rsidR="00685156" w:rsidRDefault="00685156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Left mouse button to rotate and right mouse button to zoom in/out (click and drag).</w:t>
      </w:r>
    </w:p>
    <w:p w14:paraId="37937ED9" w14:textId="1931CBEE" w:rsidR="00685156" w:rsidRPr="00685156" w:rsidRDefault="00A41117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Centering the object on the window based on its boundary values</w:t>
      </w:r>
      <w:r w:rsid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.</w:t>
      </w:r>
    </w:p>
    <w:p w14:paraId="6ACB6121" w14:textId="26692CD3" w:rsidR="00A41117" w:rsidRDefault="00A41117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Re-compiling shaders on pressing F6 key.</w:t>
      </w:r>
    </w:p>
    <w:p w14:paraId="41D97FD8" w14:textId="6C18F3D3" w:rsidR="007651BB" w:rsidRPr="00685156" w:rsidRDefault="007651BB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Ctrl + left mouse button to rotate the light source.</w:t>
      </w:r>
    </w:p>
    <w:p w14:paraId="456307BF" w14:textId="7F10A4A0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How to use implementation?</w:t>
      </w:r>
    </w:p>
    <w:p w14:paraId="032D025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0C019F9" w14:textId="0D5A0B61" w:rsidR="00A43108" w:rsidRPr="00F307C9" w:rsidRDefault="00A43108" w:rsidP="0095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</w:pP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>g++ main.cpp</w:t>
      </w:r>
      <w:r w:rsidR="0073552F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lodepng.cpp</w:t>
      </w: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-o main -lfreeglut -lglu32 -lopengl32</w:t>
      </w:r>
      <w:r w:rsidR="008E70AB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-lglew32</w:t>
      </w:r>
    </w:p>
    <w:p w14:paraId="14B15927" w14:textId="77777777" w:rsidR="00A43108" w:rsidRPr="00970B13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5C872657" w14:textId="6B8A69C2" w:rsidR="00914FB8" w:rsidRDefault="00A43108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is command will generate the output file “main” (“main.exe” in Windows) in the working directory.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is command includes the GLEW 32-bit linker. I didn’t use an IDE and had all the libraries and headers globally installed, so I didn’t have to use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I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L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ags to specify paths to headers and DLLs.</w:t>
      </w:r>
      <w:r w:rsidR="005D481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5D4819" w:rsidRPr="005D481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Place “lodepng.cpp” file in the same directory as the “main.cpp” file.</w:t>
      </w:r>
    </w:p>
    <w:p w14:paraId="165EA62E" w14:textId="77777777" w:rsidR="00914FB8" w:rsidRDefault="00914FB8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1746BAFB" w14:textId="30D1821B" w:rsidR="008535F9" w:rsidRPr="00E40CB0" w:rsidRDefault="00177493" w:rsidP="00277138">
      <w:pPr>
        <w:pBdr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A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ll texture maps, </w:t>
      </w:r>
      <w:r w:rsidR="0099773E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obj files and </w:t>
      </w:r>
      <w:r w:rsidR="009A5F81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.mtl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files</w:t>
      </w: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are expected to be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in the same directory as the </w:t>
      </w:r>
      <w:r w:rsidR="00C42D43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executable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file.</w:t>
      </w:r>
    </w:p>
    <w:p w14:paraId="31493298" w14:textId="77777777" w:rsidR="002207C5" w:rsidRDefault="002207C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6E4D7FC" w14:textId="51EDF7D3" w:rsidR="00116915" w:rsidRDefault="0011691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folder structure for the headers</w:t>
      </w:r>
      <w:r w:rsidR="006970C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n </w:t>
      </w:r>
      <w:r w:rsidR="006970C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include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s as follows:</w:t>
      </w:r>
    </w:p>
    <w:p w14:paraId="108A81BB" w14:textId="77777777" w:rsidR="004723A6" w:rsidRDefault="004723A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98EC3A4" w14:textId="09B955B2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&gt; include</w:t>
      </w:r>
    </w:p>
    <w:p w14:paraId="34ADB3AE" w14:textId="29676F8F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GL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/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ll FreeGLUT and GLEW headers</w:t>
      </w:r>
    </w:p>
    <w:p w14:paraId="2F9A9928" w14:textId="7F7CCEE5" w:rsidR="00116915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 xml:space="preserve">-&gt; cyCodeBase 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/ </w:t>
      </w:r>
      <w:r w:rsidR="002A3B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ll </w:t>
      </w:r>
      <w:r w:rsidR="00E93E7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headers</w:t>
      </w:r>
    </w:p>
    <w:p w14:paraId="49070A1E" w14:textId="3F0004D0" w:rsidR="002207C5" w:rsidRDefault="002207C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lodepng.h</w:t>
      </w:r>
    </w:p>
    <w:p w14:paraId="114A5484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OS and Compiler</w:t>
      </w:r>
    </w:p>
    <w:p w14:paraId="6B990C3D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1801"/>
      </w:tblGrid>
      <w:tr w:rsidR="00A43108" w:rsidRPr="000D5EDD" w14:paraId="5B5E9B4A" w14:textId="77777777" w:rsidTr="00903462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77A84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Operat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40B9F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Windows 11 (x64)</w:t>
            </w:r>
          </w:p>
        </w:tc>
      </w:tr>
      <w:tr w:rsidR="00A43108" w:rsidRPr="000D5EDD" w14:paraId="16F08BC6" w14:textId="77777777" w:rsidTr="00903462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85F7E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ompil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4370C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g++</w:t>
            </w:r>
          </w:p>
        </w:tc>
      </w:tr>
    </w:tbl>
    <w:p w14:paraId="252ED830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xternal libraries and additional requirements</w:t>
      </w:r>
    </w:p>
    <w:p w14:paraId="58979F9B" w14:textId="2B915AB3" w:rsidR="00A43108" w:rsidRPr="000D5EDD" w:rsidRDefault="00A43108" w:rsidP="005C070B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br/>
      </w:r>
      <w:r w:rsidR="000F175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part from FreeGLUT,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GLEW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,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cyCodeBase 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nd </w:t>
      </w:r>
      <w:r w:rsidR="00BD76A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L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odePNG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ha</w:t>
      </w:r>
      <w:r w:rsidR="00E94DD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ve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been used for this implementation.</w:t>
      </w:r>
    </w:p>
    <w:p w14:paraId="71EDE5FA" w14:textId="60748A28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A4BAA53" w14:textId="77777777" w:rsidR="00B66F9D" w:rsidRPr="000D5EDD" w:rsidRDefault="00B66F9D" w:rsidP="00B66F9D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34DE0EA1" w14:textId="2AE6C4DA" w:rsidR="00A43108" w:rsidRPr="000D5EDD" w:rsidRDefault="00A43108" w:rsidP="00A43108">
      <w:pPr>
        <w:rPr>
          <w:rFonts w:ascii="Arial" w:hAnsi="Arial" w:cs="Arial"/>
        </w:rPr>
      </w:pP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</w:p>
    <w:sectPr w:rsidR="00A43108" w:rsidRPr="000D5EDD" w:rsidSect="00FD26B5">
      <w:footerReference w:type="default" r:id="rId15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703EF" w14:textId="77777777" w:rsidR="00FD26B5" w:rsidRDefault="00FD26B5" w:rsidP="00766A4F">
      <w:pPr>
        <w:spacing w:after="0" w:line="240" w:lineRule="auto"/>
      </w:pPr>
      <w:r>
        <w:separator/>
      </w:r>
    </w:p>
  </w:endnote>
  <w:endnote w:type="continuationSeparator" w:id="0">
    <w:p w14:paraId="1612EAE8" w14:textId="77777777" w:rsidR="00FD26B5" w:rsidRDefault="00FD26B5" w:rsidP="0076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AAF5919E-3BE5-4849-994F-B6DED601AEAB}"/>
    <w:embedItalic r:id="rId2" w:fontKey="{B6667C0D-9DF5-47A0-96FC-4F6339D91FFB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3" w:fontKey="{03501B2C-8213-41B0-B1D6-E0621188E57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2367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64E68" w14:textId="3B2996F4" w:rsidR="00766A4F" w:rsidRDefault="00766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DF4FC" w14:textId="77777777" w:rsidR="00766A4F" w:rsidRDefault="0076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A0AD1" w14:textId="77777777" w:rsidR="00FD26B5" w:rsidRDefault="00FD26B5" w:rsidP="00766A4F">
      <w:pPr>
        <w:spacing w:after="0" w:line="240" w:lineRule="auto"/>
      </w:pPr>
      <w:r>
        <w:separator/>
      </w:r>
    </w:p>
  </w:footnote>
  <w:footnote w:type="continuationSeparator" w:id="0">
    <w:p w14:paraId="5E96B948" w14:textId="77777777" w:rsidR="00FD26B5" w:rsidRDefault="00FD26B5" w:rsidP="00766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D6C"/>
    <w:multiLevelType w:val="hybridMultilevel"/>
    <w:tmpl w:val="21CE33B0"/>
    <w:lvl w:ilvl="0" w:tplc="3DDC860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C4089"/>
    <w:multiLevelType w:val="hybridMultilevel"/>
    <w:tmpl w:val="21B45CE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F292D"/>
    <w:multiLevelType w:val="hybridMultilevel"/>
    <w:tmpl w:val="DC52B296"/>
    <w:lvl w:ilvl="0" w:tplc="A07078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80A19"/>
    <w:multiLevelType w:val="hybridMultilevel"/>
    <w:tmpl w:val="20104812"/>
    <w:lvl w:ilvl="0" w:tplc="587ABE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90B4A"/>
    <w:multiLevelType w:val="hybridMultilevel"/>
    <w:tmpl w:val="0892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82877">
    <w:abstractNumId w:val="2"/>
  </w:num>
  <w:num w:numId="2" w16cid:durableId="1003553439">
    <w:abstractNumId w:val="3"/>
  </w:num>
  <w:num w:numId="3" w16cid:durableId="2061978846">
    <w:abstractNumId w:val="0"/>
  </w:num>
  <w:num w:numId="4" w16cid:durableId="547762058">
    <w:abstractNumId w:val="4"/>
  </w:num>
  <w:num w:numId="5" w16cid:durableId="1513951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0A7KMjQ1NDZV0lIJTi4sz8/NACsxrAZkFA0osAAAA"/>
  </w:docVars>
  <w:rsids>
    <w:rsidRoot w:val="00A43108"/>
    <w:rsid w:val="00027147"/>
    <w:rsid w:val="000315AC"/>
    <w:rsid w:val="00032836"/>
    <w:rsid w:val="00033977"/>
    <w:rsid w:val="000339C9"/>
    <w:rsid w:val="00085DBB"/>
    <w:rsid w:val="000C6812"/>
    <w:rsid w:val="000D51BE"/>
    <w:rsid w:val="000D5EDD"/>
    <w:rsid w:val="000F1754"/>
    <w:rsid w:val="000F1997"/>
    <w:rsid w:val="00116915"/>
    <w:rsid w:val="001241F7"/>
    <w:rsid w:val="001534E8"/>
    <w:rsid w:val="00154D98"/>
    <w:rsid w:val="00170067"/>
    <w:rsid w:val="00177493"/>
    <w:rsid w:val="001818BF"/>
    <w:rsid w:val="00181E46"/>
    <w:rsid w:val="00182EC4"/>
    <w:rsid w:val="001A4CB7"/>
    <w:rsid w:val="001B5B6B"/>
    <w:rsid w:val="001D7307"/>
    <w:rsid w:val="001F36EF"/>
    <w:rsid w:val="002174CD"/>
    <w:rsid w:val="002207C5"/>
    <w:rsid w:val="002253C3"/>
    <w:rsid w:val="00226CD9"/>
    <w:rsid w:val="00245D1D"/>
    <w:rsid w:val="00277138"/>
    <w:rsid w:val="0028232A"/>
    <w:rsid w:val="00290850"/>
    <w:rsid w:val="002A3BC8"/>
    <w:rsid w:val="002B549F"/>
    <w:rsid w:val="002D083E"/>
    <w:rsid w:val="002D0AB3"/>
    <w:rsid w:val="00311A06"/>
    <w:rsid w:val="00311F7A"/>
    <w:rsid w:val="00325034"/>
    <w:rsid w:val="0035242E"/>
    <w:rsid w:val="00381132"/>
    <w:rsid w:val="00391275"/>
    <w:rsid w:val="003A0C5F"/>
    <w:rsid w:val="003B47FA"/>
    <w:rsid w:val="003F269D"/>
    <w:rsid w:val="004232E2"/>
    <w:rsid w:val="00445E2A"/>
    <w:rsid w:val="00450786"/>
    <w:rsid w:val="00463A12"/>
    <w:rsid w:val="004723A6"/>
    <w:rsid w:val="00484BB1"/>
    <w:rsid w:val="004855FD"/>
    <w:rsid w:val="004C09D5"/>
    <w:rsid w:val="004F02BA"/>
    <w:rsid w:val="0053474A"/>
    <w:rsid w:val="00552DA6"/>
    <w:rsid w:val="00565CCC"/>
    <w:rsid w:val="005C070B"/>
    <w:rsid w:val="005C3BA2"/>
    <w:rsid w:val="005C702C"/>
    <w:rsid w:val="005C75CE"/>
    <w:rsid w:val="005D4819"/>
    <w:rsid w:val="005D6CBB"/>
    <w:rsid w:val="005E138D"/>
    <w:rsid w:val="005F12A6"/>
    <w:rsid w:val="00655207"/>
    <w:rsid w:val="006604AE"/>
    <w:rsid w:val="00685156"/>
    <w:rsid w:val="00691B7A"/>
    <w:rsid w:val="006970C8"/>
    <w:rsid w:val="006A245E"/>
    <w:rsid w:val="006B09E2"/>
    <w:rsid w:val="006D00B9"/>
    <w:rsid w:val="006E0DA8"/>
    <w:rsid w:val="00734373"/>
    <w:rsid w:val="0073552F"/>
    <w:rsid w:val="00752C7B"/>
    <w:rsid w:val="00761B8A"/>
    <w:rsid w:val="007651BB"/>
    <w:rsid w:val="00766A4F"/>
    <w:rsid w:val="00773FEB"/>
    <w:rsid w:val="00786CA7"/>
    <w:rsid w:val="007C4FDE"/>
    <w:rsid w:val="007C7DE2"/>
    <w:rsid w:val="007D1D12"/>
    <w:rsid w:val="00815C2B"/>
    <w:rsid w:val="0083260A"/>
    <w:rsid w:val="008535F9"/>
    <w:rsid w:val="008863F4"/>
    <w:rsid w:val="008B47E9"/>
    <w:rsid w:val="008D6584"/>
    <w:rsid w:val="008E70AB"/>
    <w:rsid w:val="008F44C3"/>
    <w:rsid w:val="008F5AAE"/>
    <w:rsid w:val="00903462"/>
    <w:rsid w:val="00914FB8"/>
    <w:rsid w:val="0091680F"/>
    <w:rsid w:val="00924FF5"/>
    <w:rsid w:val="0094698A"/>
    <w:rsid w:val="00951E26"/>
    <w:rsid w:val="009557FD"/>
    <w:rsid w:val="00970B13"/>
    <w:rsid w:val="00983FC2"/>
    <w:rsid w:val="00986698"/>
    <w:rsid w:val="0099773E"/>
    <w:rsid w:val="009A515E"/>
    <w:rsid w:val="009A5F81"/>
    <w:rsid w:val="009B4324"/>
    <w:rsid w:val="00A047C3"/>
    <w:rsid w:val="00A07DC7"/>
    <w:rsid w:val="00A109F4"/>
    <w:rsid w:val="00A175C6"/>
    <w:rsid w:val="00A2290D"/>
    <w:rsid w:val="00A41117"/>
    <w:rsid w:val="00A43108"/>
    <w:rsid w:val="00A95A8A"/>
    <w:rsid w:val="00AA22F9"/>
    <w:rsid w:val="00AE0262"/>
    <w:rsid w:val="00AE46D1"/>
    <w:rsid w:val="00B0398E"/>
    <w:rsid w:val="00B21942"/>
    <w:rsid w:val="00B3781A"/>
    <w:rsid w:val="00B66F9D"/>
    <w:rsid w:val="00BC59BE"/>
    <w:rsid w:val="00BC7435"/>
    <w:rsid w:val="00BD76A3"/>
    <w:rsid w:val="00C11B4E"/>
    <w:rsid w:val="00C12F4E"/>
    <w:rsid w:val="00C267D4"/>
    <w:rsid w:val="00C42D43"/>
    <w:rsid w:val="00C75AA5"/>
    <w:rsid w:val="00C75BB0"/>
    <w:rsid w:val="00C81286"/>
    <w:rsid w:val="00C81493"/>
    <w:rsid w:val="00C90D09"/>
    <w:rsid w:val="00C95967"/>
    <w:rsid w:val="00CB0C66"/>
    <w:rsid w:val="00CB3976"/>
    <w:rsid w:val="00CB63B4"/>
    <w:rsid w:val="00CC7B55"/>
    <w:rsid w:val="00CD621F"/>
    <w:rsid w:val="00CE4165"/>
    <w:rsid w:val="00CE7D32"/>
    <w:rsid w:val="00CF731E"/>
    <w:rsid w:val="00D03DB3"/>
    <w:rsid w:val="00D22924"/>
    <w:rsid w:val="00D44DE1"/>
    <w:rsid w:val="00D50286"/>
    <w:rsid w:val="00D54F69"/>
    <w:rsid w:val="00D844F2"/>
    <w:rsid w:val="00D97685"/>
    <w:rsid w:val="00DB06E5"/>
    <w:rsid w:val="00DB230C"/>
    <w:rsid w:val="00DC7C48"/>
    <w:rsid w:val="00DF3FF1"/>
    <w:rsid w:val="00E010DC"/>
    <w:rsid w:val="00E223AB"/>
    <w:rsid w:val="00E358AF"/>
    <w:rsid w:val="00E40CB0"/>
    <w:rsid w:val="00E838F5"/>
    <w:rsid w:val="00E93E78"/>
    <w:rsid w:val="00E94DD6"/>
    <w:rsid w:val="00EB237A"/>
    <w:rsid w:val="00EB4B51"/>
    <w:rsid w:val="00F2686A"/>
    <w:rsid w:val="00F307C9"/>
    <w:rsid w:val="00F43203"/>
    <w:rsid w:val="00F70805"/>
    <w:rsid w:val="00FA71BE"/>
    <w:rsid w:val="00FC35E0"/>
    <w:rsid w:val="00FD26B5"/>
    <w:rsid w:val="00FD77BD"/>
    <w:rsid w:val="00FE6208"/>
    <w:rsid w:val="00FF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C8DE1"/>
  <w15:chartTrackingRefBased/>
  <w15:docId w15:val="{626A2F35-AA1A-409D-9FAF-AFF534A4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83E"/>
  </w:style>
  <w:style w:type="paragraph" w:styleId="Heading1">
    <w:name w:val="heading 1"/>
    <w:basedOn w:val="Normal"/>
    <w:next w:val="Normal"/>
    <w:link w:val="Heading1Char"/>
    <w:uiPriority w:val="9"/>
    <w:qFormat/>
    <w:rsid w:val="00A431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1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1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1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1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1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1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1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1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1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1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1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1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1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1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1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1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1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1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1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1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1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1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1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1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1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10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4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4F"/>
  </w:style>
  <w:style w:type="paragraph" w:styleId="Footer">
    <w:name w:val="footer"/>
    <w:basedOn w:val="Normal"/>
    <w:link w:val="Foot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4F"/>
  </w:style>
  <w:style w:type="table" w:styleId="TableGrid">
    <w:name w:val="Table Grid"/>
    <w:basedOn w:val="TableNormal"/>
    <w:uiPriority w:val="39"/>
    <w:rsid w:val="00C81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CF922-242D-4F08-BAB9-1CDEC8288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nth BS</dc:creator>
  <cp:keywords/>
  <dc:description/>
  <cp:lastModifiedBy>Mukunth BS</cp:lastModifiedBy>
  <cp:revision>174</cp:revision>
  <cp:lastPrinted>2024-02-21T08:59:00Z</cp:lastPrinted>
  <dcterms:created xsi:type="dcterms:W3CDTF">2024-01-22T07:46:00Z</dcterms:created>
  <dcterms:modified xsi:type="dcterms:W3CDTF">2024-02-21T09:00:00Z</dcterms:modified>
</cp:coreProperties>
</file>